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GIC</w:t>
      </w:r>
      <w:r>
        <w:t xml:space="preserve"> </w:t>
      </w:r>
      <w:r>
        <w:t xml:space="preserve">MOUNTAI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37</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GIC MOUNTAIN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AGIC MOUNTAIN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GIC MOUNTAIN MUTUAL WATER COMPANY</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GIC MOUNTAIN MUTUAL WATER COMPANY</w:t>
      </w:r>
      <w:r>
        <w:br w:type="textWrapping"/>
      </w:r>
      <w:r>
        <w:t xml:space="preserve">P.O. Box 566 MONTE RIO, CA 95462</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IC MOUNTAIN MUTUAL WATER COMPANY Consumer Confidence Report</dc:title>
  <dc:creator/>
  <cp:keywords/>
  <dcterms:created xsi:type="dcterms:W3CDTF">2019-10-10T19:48:02Z</dcterms:created>
  <dcterms:modified xsi:type="dcterms:W3CDTF">2019-10-10T19:48:02Z</dcterms:modified>
</cp:coreProperties>
</file>